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630151F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 xml:space="preserve">Ce </w:t>
            </w: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  <w:r w:rsidRPr="00AF09D4">
              <w:rPr>
                <w:rFonts w:ascii="Consolas" w:hAnsi="Consolas"/>
              </w:rPr>
              <w:t xml:space="preserve">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lastRenderedPageBreak/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13C0666F" w:rsidR="00AF09D4" w:rsidRDefault="00AF09D4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5B903DD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lastRenderedPageBreak/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51F9FEEC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lastRenderedPageBreak/>
        <w:t xml:space="preserve">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1087ACF4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lastRenderedPageBreak/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071E86B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03ACC584" w14:textId="7656D01D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155F79EC" w:rsidR="00330D7E" w:rsidRPr="00680B51" w:rsidRDefault="00330D7E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330D7E">
        <w:t>**</w:t>
      </w:r>
      <w:r w:rsidR="00877195">
        <w:t>*</w:t>
      </w:r>
      <w:proofErr w:type="spellStart"/>
      <w:r w:rsidRPr="00680B51">
        <w:t>Сръбско</w:t>
      </w:r>
      <w:proofErr w:type="spellEnd"/>
      <w:r w:rsidRPr="00680B51">
        <w:t xml:space="preserve"> </w:t>
      </w:r>
      <w:r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0CEE39E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**</w:t>
      </w:r>
      <w:r w:rsidR="00330D7E" w:rsidRPr="00680B51">
        <w:t>Dragon Army</w:t>
      </w:r>
    </w:p>
    <w:p w14:paraId="59F7F058" w14:textId="12C2CB44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 xml:space="preserve">. The process of aggregating all </w:t>
      </w:r>
      <w:r w:rsidRPr="00330D7E">
        <w:lastRenderedPageBreak/>
        <w:t>the data is quite tedious, so he would like to have a program doing it. Since he is no programmer, it</w:t>
      </w:r>
      <w:r w:rsidR="00256427">
        <w:t>'</w:t>
      </w:r>
      <w:r w:rsidRPr="00330D7E">
        <w:t>s your task to help him</w:t>
      </w:r>
    </w:p>
    <w:p w14:paraId="17CC3564" w14:textId="5AC48E16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CF76F" w14:textId="77777777" w:rsidR="00CC2873" w:rsidRDefault="00CC2873" w:rsidP="008068A2">
      <w:pPr>
        <w:spacing w:after="0" w:line="240" w:lineRule="auto"/>
      </w:pPr>
      <w:r>
        <w:separator/>
      </w:r>
    </w:p>
  </w:endnote>
  <w:endnote w:type="continuationSeparator" w:id="0">
    <w:p w14:paraId="31FA1E15" w14:textId="77777777" w:rsidR="00CC2873" w:rsidRDefault="00CC28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42FAC" w14:textId="77777777" w:rsidR="00CC2873" w:rsidRDefault="00CC2873" w:rsidP="008068A2">
      <w:pPr>
        <w:spacing w:after="0" w:line="240" w:lineRule="auto"/>
      </w:pPr>
      <w:r>
        <w:separator/>
      </w:r>
    </w:p>
  </w:footnote>
  <w:footnote w:type="continuationSeparator" w:id="0">
    <w:p w14:paraId="218AD4EE" w14:textId="77777777" w:rsidR="00CC2873" w:rsidRDefault="00CC28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9"/>
  </w:num>
  <w:num w:numId="8" w16cid:durableId="1355350766">
    <w:abstractNumId w:val="13"/>
  </w:num>
  <w:num w:numId="9" w16cid:durableId="1324627798">
    <w:abstractNumId w:val="8"/>
  </w:num>
  <w:num w:numId="10" w16cid:durableId="1014261446">
    <w:abstractNumId w:val="12"/>
  </w:num>
  <w:num w:numId="11" w16cid:durableId="544947267">
    <w:abstractNumId w:val="11"/>
  </w:num>
  <w:num w:numId="12" w16cid:durableId="12344183">
    <w:abstractNumId w:val="3"/>
  </w:num>
  <w:num w:numId="13" w16cid:durableId="1315328619">
    <w:abstractNumId w:val="7"/>
  </w:num>
  <w:num w:numId="14" w16cid:durableId="307440612">
    <w:abstractNumId w:val="14"/>
  </w:num>
  <w:num w:numId="15" w16cid:durableId="1503088115">
    <w:abstractNumId w:val="10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QUAZiSpg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4A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87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1</Pages>
  <Words>2925</Words>
  <Characters>16679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litsa Stoilova</cp:lastModifiedBy>
  <cp:revision>12</cp:revision>
  <cp:lastPrinted>2015-10-26T22:35:00Z</cp:lastPrinted>
  <dcterms:created xsi:type="dcterms:W3CDTF">2019-11-12T12:29:00Z</dcterms:created>
  <dcterms:modified xsi:type="dcterms:W3CDTF">2023-01-21T11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